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72292F8E" w:rsidR="001E7D4A" w:rsidRDefault="001E7D4A">
      <w:r>
        <w:t>Components EL</w:t>
      </w:r>
    </w:p>
    <w:p w14:paraId="31124D14" w14:textId="2623C0B9" w:rsidR="001E7D4A" w:rsidRDefault="001E7D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7"/>
      </w:tblGrid>
      <w:tr w:rsidR="001E7D4A" w14:paraId="66807BAA" w14:textId="77777777" w:rsidTr="001E7D4A">
        <w:tc>
          <w:tcPr>
            <w:tcW w:w="2263" w:type="dxa"/>
          </w:tcPr>
          <w:p w14:paraId="62E88891" w14:textId="17A553E1" w:rsidR="001E7D4A" w:rsidRDefault="001E7D4A">
            <w:r>
              <w:t>Pharmacist literal EL</w:t>
            </w:r>
          </w:p>
        </w:tc>
        <w:tc>
          <w:tcPr>
            <w:tcW w:w="7087" w:type="dxa"/>
          </w:tcPr>
          <w:p w14:paraId="0DCC024A" w14:textId="3C8F913E" w:rsidR="001E7D4A" w:rsidRDefault="001E7D4A">
            <w:r>
              <w:rPr>
                <w:noProof/>
              </w:rPr>
              <w:t>name of a Pharmacist</w:t>
            </w:r>
            <w:r w:rsidRPr="002C0DB7"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proofErr w:type="spellStart"/>
            <w:r>
              <w:rPr>
                <w:noProof/>
              </w:rPr>
              <w:t/>
            </w:r>
            <w:proofErr w:type="spellEnd"/>
            <w:r>
              <w:rPr>
                <w:noProof/>
              </w:rPr>
              <w:t/>
            </w:r>
          </w:p>
        </w:tc>
      </w:tr>
      <w:tr w:rsidR="001E7D4A" w14:paraId="275759E1" w14:textId="77777777" w:rsidTr="001E7D4A">
        <w:tc>
          <w:tcPr>
            <w:tcW w:w="2263" w:type="dxa"/>
          </w:tcPr>
          <w:p w14:paraId="6A151E18" w14:textId="5E1BEA5A" w:rsidR="001E7D4A" w:rsidRDefault="001E7D4A">
            <w:r>
              <w:t>Pharmacist literal component EL</w:t>
            </w:r>
          </w:p>
        </w:tc>
        <w:tc>
          <w:tcPr>
            <w:tcW w:w="7087" w:type="dxa"/>
          </w:tcPr>
          <w:tbl>
            <w:tblPr>
              <w:tblW w:type="pct" w:w="5000"/>
            </w:tblPr>
            <w:tr>
              <w:tc>
                <w:tcPr>
                  <w:tcW w:w="1000" w:type="pct"/>
                </w:tcPr>
                <w:p>
                  <w:pPr>
                    <w:jc w:val="center"/>
                  </w:pPr>
                  <w:r>
                    <w:rPr>
                      <w:b w:val="true"/>
                    </w:rPr>
                    <w:t>Value</w:t>
                  </w:r>
                </w:p>
              </w:tc>
              <w:tc>
                <w:tcPr>
                  <w:tcW w:w="4000" w:type="pct"/>
                </w:tcPr>
                <w:p>
                  <w:pPr>
                    <w:jc w:val="center"/>
                  </w:pPr>
                  <w:r>
                    <w:rPr>
                      <w:b w:val="true"/>
                    </w:rPr>
                    <w:t/>
                  </w:r>
                </w:p>
              </w:tc>
            </w:tr>
            <w:tr>
              <w:tc>
                <w:p>
                  <w:r>
                    <w:t>First Row, First Col</w:t>
                  </w:r>
                </w:p>
              </w:tc>
              <w:tc>
                <w:p>
                  <w:r>
                    <w:t>First Row, Second Col</w:t>
                  </w:r>
                </w:p>
              </w:tc>
            </w:tr>
          </w:tbl>
          <w:p w14:paraId="473069CB" w14:textId="52809107" w:rsidR="001E7D4A" w:rsidRDefault="001E7D4A">
            <w:r>
              <w:rPr>
                <w:noProof/>
              </w:rPr>
              <w:t/>
            </w:r>
            <w:r w:rsidRPr="002C0DB7"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r w:rsidR="00895757">
              <w:rPr>
                <w:noProof/>
              </w:rPr>
              <w:t/>
            </w:r>
            <w:r w:rsidR="00A52BCB">
              <w:rPr>
                <w:noProof/>
              </w:rPr>
              <w:t/>
            </w:r>
            <w:r>
              <w:rPr>
                <w:noProof/>
              </w:rPr>
              <w:t/>
            </w:r>
          </w:p>
        </w:tc>
      </w:tr>
      <w:tr w:rsidR="001E7D4A" w14:paraId="684FA350" w14:textId="77777777" w:rsidTr="001E7D4A">
        <w:tc>
          <w:tcPr>
            <w:tcW w:w="2263" w:type="dxa"/>
          </w:tcPr>
          <w:p w14:paraId="5D1FCB01" w14:textId="5DB26740" w:rsidR="001E7D4A" w:rsidRDefault="001E7D4A"/>
        </w:tc>
        <w:tc>
          <w:tcPr>
            <w:tcW w:w="7087" w:type="dxa"/>
          </w:tcPr>
          <w:p w14:paraId="27BBBD08" w14:textId="77777777" w:rsidR="001E7D4A" w:rsidRDefault="001E7D4A"/>
        </w:tc>
      </w:tr>
      <w:tr w:rsidR="001E7D4A" w14:paraId="3AD0EE73" w14:textId="77777777" w:rsidTr="001E7D4A">
        <w:tc>
          <w:tcPr>
            <w:tcW w:w="2263" w:type="dxa"/>
          </w:tcPr>
          <w:p w14:paraId="523911DF" w14:textId="77777777" w:rsidR="001E7D4A" w:rsidRDefault="001E7D4A"/>
        </w:tc>
        <w:tc>
          <w:tcPr>
            <w:tcW w:w="7087" w:type="dxa"/>
          </w:tcPr>
          <w:p w14:paraId="726F81BC" w14:textId="77777777" w:rsidR="001E7D4A" w:rsidRDefault="001E7D4A"/>
        </w:tc>
      </w:tr>
    </w:tbl>
    <w:p w14:paraId="44A5457C" w14:textId="008F7D99" w:rsidR="001E7D4A" w:rsidRDefault="001E7D4A"/>
    <w:p w14:paraId="1BD20AE2" w14:textId="283181CA" w:rsidR="005B3694" w:rsidRDefault="005B3694">
      <w:r>
        <w:t>Free table</w:t>
      </w:r>
    </w:p>
    <w:tbl>
      <w:tblPr>
        <w:tblW w:w="0" w:type="auto"/>
        <w:tblBorders>
          <w:top w:val="single"/>
          <w:left w:val="single"/>
          <w:bottom w:val="single"/>
          <w:right w:val="single"/>
          <w:insideH w:val="single"/>
          <w:insideV w:val="single"/>
        </w:tblBorders>
      </w:tblPr>
      <w:tblPr>
        <w:tblW w:type="pct" w:w="5000"/>
      </w:tblPr>
      <w:tr>
        <w:trPr>
          <w:tblHeader w:val="true"/>
        </w:trPr>
        <w:tc>
          <w:tcPr>
            <w:tcW w:w="1000" w:type="pct"/>
          </w:tcPr>
          <w:p>
            <w:pPr>
              <w:jc w:val="center"/>
            </w:pPr>
            <w:r>
              <w:rPr>
                <w:b w:val="true"/>
              </w:rPr>
              <w:t>Value</w:t>
            </w:r>
          </w:p>
        </w:tc>
        <w:tc>
          <w:tcPr>
            <w:tcW w:w="4000" w:type="pct"/>
          </w:tcPr>
          <w:p>
            <w:pPr>
              <w:jc w:val="center"/>
            </w:pPr>
            <w:r>
              <w:rPr>
                <w:b w:val="true"/>
              </w:rPr>
              <w:t/>
            </w:r>
          </w:p>
        </w:tc>
      </w:tr>
      <w:tr>
        <w:tc>
          <w:p>
            <w:r>
              <w:t>First Row, First Col</w:t>
            </w:r>
          </w:p>
        </w:tc>
        <w:tc>
          <w:p>
            <w:r>
              <w:t>First Row, Second Col</w:t>
            </w:r>
          </w:p>
        </w:tc>
      </w:tr>
    </w:tbl>
    <w:p w14:paraId="0E4CEA78" w14:textId="4CBE24D7" w:rsidR="005B3694" w:rsidRPr="001E7D4A" w:rsidRDefault="005B3694">
      <w:r>
        <w:rPr>
          <w:noProof/>
        </w:rPr>
        <w:t/>
      </w:r>
      <w:r w:rsidRPr="002C0DB7">
        <w:rPr>
          <w:noProof/>
        </w:rPr>
        <w:t/>
      </w:r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/>
      </w:r>
      <w:r>
        <w:rPr>
          <w:noProof/>
        </w:rPr>
        <w:t/>
      </w:r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/>
      </w:r>
      <w:r>
        <w:rPr>
          <w:noProof/>
        </w:rPr>
        <w:t/>
      </w:r>
      <w:r w:rsidR="00F776C0">
        <w:rPr>
          <w:noProof/>
        </w:rPr>
        <w:t/>
      </w:r>
      <w:proofErr w:type="spellStart"/>
      <w:r>
        <w:rPr>
          <w:noProof/>
        </w:rPr>
        <w:t/>
      </w:r>
      <w:proofErr w:type="spellEnd"/>
      <w:r>
        <w:rPr>
          <w:noProof/>
        </w:rPr>
        <w:t/>
      </w:r>
    </w:p>
    <w:sectPr w:rsidR="005B3694" w:rsidRPr="001E7D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rgUAlm4/OSwAAAA="/>
  </w:docVars>
  <w:rsids>
    <w:rsidRoot w:val="001E7D4A"/>
    <w:rsid w:val="001E7D4A"/>
    <w:rsid w:val="00302510"/>
    <w:rsid w:val="0035336E"/>
    <w:rsid w:val="00586299"/>
    <w:rsid w:val="005B3694"/>
    <w:rsid w:val="00895757"/>
    <w:rsid w:val="00934946"/>
    <w:rsid w:val="00A52BCB"/>
    <w:rsid w:val="00F77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3-31T18:23:00Z</dcterms:modified>
  <cp:revision>6</cp:revision>
</cp:coreProperties>
</file>